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Style1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50"/>
        <w:gridCol w:w="6210"/>
      </w:tblGrid>
      <w:tr w:rsidR="00496173" w:rsidRPr="00496173" w14:paraId="0DAB91E8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CD0BE" w14:textId="60FE67C1" w:rsidR="00496173" w:rsidRPr="00496173" w:rsidRDefault="008E74E2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E</w:t>
            </w:r>
            <w:r w:rsidR="00496173"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xperiment Number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10362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392DDE79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39D1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 of Experiment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BB3CF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14ECE552" w14:textId="77777777" w:rsidTr="00496173">
        <w:trPr>
          <w:trHeight w:val="264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C8C5E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 of Submission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1C5C4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667F3983" w14:textId="77777777" w:rsidTr="00496173">
        <w:trPr>
          <w:trHeight w:val="313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62AAB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of the student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FBE95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20BA2E73" w14:textId="77777777" w:rsidTr="001109B6">
        <w:trPr>
          <w:trHeight w:val="300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E3932" w14:textId="77777777" w:rsidR="00496173" w:rsidRPr="00496173" w:rsidRDefault="00496173" w:rsidP="004961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ll Number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0E81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96173" w:rsidRPr="00496173" w14:paraId="3C5026E5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4C579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888AC" w14:textId="77777777" w:rsidR="00496173" w:rsidRPr="00F44A65" w:rsidRDefault="00496173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9F0F50F" w14:textId="77777777" w:rsidR="00496173" w:rsidRPr="00496173" w:rsidRDefault="00496173" w:rsidP="00496173">
      <w:pPr>
        <w:rPr>
          <w:rFonts w:ascii="Times New Roman" w:eastAsia="Times New Roman" w:hAnsi="Times New Roman" w:cs="Times New Roman"/>
        </w:rPr>
      </w:pPr>
    </w:p>
    <w:p w14:paraId="5BF6206E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im of The Experiment :-</w:t>
      </w:r>
    </w:p>
    <w:p w14:paraId="0C470FF4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3BBE03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F53FAD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t xml:space="preserve">Equipment </w:t>
      </w: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/  Software Required:-</w:t>
      </w:r>
    </w:p>
    <w:p w14:paraId="3698875F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496173">
        <w:rPr>
          <w:rFonts w:ascii="Times New Roman" w:eastAsia="Times New Roman" w:hAnsi="Times New Roman" w:cs="Times New Roman"/>
          <w:sz w:val="24"/>
          <w:szCs w:val="24"/>
          <w:lang w:val="en-US"/>
        </w:rPr>
        <w:t>Equipment</w:t>
      </w:r>
      <w:r w:rsidRPr="00496173">
        <w:rPr>
          <w:rFonts w:ascii="Times New Roman" w:eastAsia="Times New Roman" w:hAnsi="Times New Roman" w:cs="Times New Roman"/>
          <w:sz w:val="24"/>
          <w:szCs w:val="24"/>
        </w:rPr>
        <w:t xml:space="preserve"> and Software required are as follows:</w:t>
      </w:r>
    </w:p>
    <w:p w14:paraId="148E11D8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</w:p>
    <w:p w14:paraId="294F4624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</w:p>
    <w:p w14:paraId="61428F2B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</w:p>
    <w:p w14:paraId="517B5862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heory </w:t>
      </w:r>
    </w:p>
    <w:p w14:paraId="03FA99CC" w14:textId="77777777" w:rsidR="00496173" w:rsidRPr="00496173" w:rsidRDefault="00496173" w:rsidP="00496173">
      <w:pPr>
        <w:jc w:val="both"/>
        <w:rPr>
          <w:rFonts w:ascii="Times New Roman" w:hAnsi="Times New Roman" w:cs="Times New Roman"/>
          <w:bCs/>
          <w:color w:val="222222"/>
          <w:sz w:val="21"/>
          <w:szCs w:val="21"/>
        </w:rPr>
      </w:pPr>
      <w:r w:rsidRPr="00496173">
        <w:rPr>
          <w:rFonts w:ascii="Times New Roman" w:eastAsia="Times New Roman" w:hAnsi="Times New Roman" w:cs="Times New Roman"/>
          <w:bCs/>
          <w:sz w:val="24"/>
          <w:szCs w:val="24"/>
        </w:rPr>
        <w:t>Brief Theory of the experiment in your own words</w:t>
      </w:r>
    </w:p>
    <w:p w14:paraId="3FEAD3B1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</w:p>
    <w:p w14:paraId="2EC80A10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</w:p>
    <w:p w14:paraId="4B36DCB5" w14:textId="77777777" w:rsidR="00496173" w:rsidRPr="00496173" w:rsidRDefault="00496173" w:rsidP="00496173">
      <w:pPr>
        <w:jc w:val="both"/>
        <w:rPr>
          <w:rFonts w:ascii="Times New Roman" w:hAnsi="Times New Roman" w:cs="Times New Roman"/>
          <w:color w:val="222222"/>
          <w:sz w:val="21"/>
          <w:szCs w:val="21"/>
        </w:rPr>
      </w:pPr>
      <w:r w:rsidRPr="00496173">
        <w:rPr>
          <w:rFonts w:ascii="Times New Roman" w:hAnsi="Times New Roman" w:cs="Times New Roman"/>
          <w:color w:val="222222"/>
          <w:sz w:val="21"/>
          <w:szCs w:val="21"/>
        </w:rPr>
        <w:t xml:space="preserve">                </w:t>
      </w:r>
    </w:p>
    <w:p w14:paraId="12BDDDE1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de:-</w:t>
      </w:r>
    </w:p>
    <w:p w14:paraId="18F5B737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bCs/>
          <w:sz w:val="24"/>
          <w:szCs w:val="24"/>
        </w:rPr>
        <w:t>Detail Code</w:t>
      </w:r>
    </w:p>
    <w:p w14:paraId="25826E7B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7D532B0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90640C8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FF0375C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utput/Graph:-</w:t>
      </w:r>
    </w:p>
    <w:p w14:paraId="2D88A42F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bCs/>
          <w:sz w:val="24"/>
          <w:szCs w:val="24"/>
        </w:rPr>
        <w:t>Graph with proper heading</w:t>
      </w:r>
    </w:p>
    <w:p w14:paraId="6E0F57CB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DA7F3D7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</w:p>
    <w:p w14:paraId="0F426AEE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</w:p>
    <w:p w14:paraId="020CEE8D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lastRenderedPageBreak/>
        <w:t>Discussion or Inference of the experiment</w:t>
      </w:r>
    </w:p>
    <w:p w14:paraId="452852A4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 paragraph discussion or inference of what you learned in your own words</w:t>
      </w:r>
    </w:p>
    <w:p w14:paraId="36F738FE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            </w:t>
      </w:r>
    </w:p>
    <w:p w14:paraId="455249D4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nclusion:-</w:t>
      </w:r>
    </w:p>
    <w:p w14:paraId="00E736E4" w14:textId="77777777" w:rsidR="0008212A" w:rsidRPr="00F44A65" w:rsidRDefault="00496173" w:rsidP="005B5FEF">
      <w:pPr>
        <w:jc w:val="both"/>
        <w:rPr>
          <w:rFonts w:ascii="Times New Roman" w:hAnsi="Times New Roman" w:cs="Times New Roman"/>
          <w:sz w:val="24"/>
          <w:szCs w:val="24"/>
        </w:rPr>
      </w:pPr>
      <w:r w:rsidRPr="00F44A65">
        <w:rPr>
          <w:rFonts w:ascii="Times New Roman" w:hAnsi="Times New Roman" w:cs="Times New Roman"/>
          <w:sz w:val="24"/>
          <w:szCs w:val="24"/>
        </w:rPr>
        <w:t xml:space="preserve">Detail Conclusion </w:t>
      </w:r>
    </w:p>
    <w:p w14:paraId="41317962" w14:textId="77777777" w:rsidR="0008212A" w:rsidRPr="00496173" w:rsidRDefault="0008212A" w:rsidP="005B5FEF">
      <w:pPr>
        <w:jc w:val="both"/>
        <w:rPr>
          <w:rFonts w:ascii="Times New Roman" w:hAnsi="Times New Roman" w:cs="Times New Roman"/>
        </w:rPr>
      </w:pPr>
    </w:p>
    <w:p w14:paraId="220A730E" w14:textId="77777777" w:rsidR="0008212A" w:rsidRPr="00496173" w:rsidRDefault="0008212A" w:rsidP="005B5FEF">
      <w:pPr>
        <w:jc w:val="both"/>
        <w:rPr>
          <w:rFonts w:ascii="Times New Roman" w:hAnsi="Times New Roman" w:cs="Times New Roman"/>
        </w:rPr>
      </w:pPr>
    </w:p>
    <w:p w14:paraId="05ECA5D9" w14:textId="77777777" w:rsidR="0008212A" w:rsidRPr="00496173" w:rsidRDefault="0008212A" w:rsidP="005B5FEF">
      <w:pPr>
        <w:jc w:val="both"/>
        <w:rPr>
          <w:rFonts w:ascii="Times New Roman" w:hAnsi="Times New Roman" w:cs="Times New Roman"/>
        </w:rPr>
      </w:pPr>
    </w:p>
    <w:p w14:paraId="62A32D6D" w14:textId="77777777" w:rsidR="0008212A" w:rsidRPr="00496173" w:rsidRDefault="0008212A" w:rsidP="005B5FEF">
      <w:pPr>
        <w:jc w:val="both"/>
        <w:rPr>
          <w:rFonts w:ascii="Times New Roman" w:hAnsi="Times New Roman" w:cs="Times New Roman"/>
        </w:rPr>
      </w:pPr>
    </w:p>
    <w:sectPr w:rsidR="0008212A" w:rsidRPr="00496173" w:rsidSect="00C6374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YwtzAyB3EMlHSUglOLizPz80AKDGsBcFnOQCwAAAA="/>
  </w:docVars>
  <w:rsids>
    <w:rsidRoot w:val="00BD60E5"/>
    <w:rsid w:val="0008212A"/>
    <w:rsid w:val="00496173"/>
    <w:rsid w:val="005B5FEF"/>
    <w:rsid w:val="005D15C3"/>
    <w:rsid w:val="008E74E2"/>
    <w:rsid w:val="00927CC6"/>
    <w:rsid w:val="00BD60E5"/>
    <w:rsid w:val="00C6374E"/>
    <w:rsid w:val="00C97380"/>
    <w:rsid w:val="00F44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AE5A0"/>
  <w15:chartTrackingRefBased/>
  <w15:docId w15:val="{3845B358-39F6-4339-872C-C9A98D9BF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6374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374E"/>
    <w:rPr>
      <w:rFonts w:eastAsiaTheme="minorEastAsia"/>
      <w:lang w:val="en-US"/>
    </w:rPr>
  </w:style>
  <w:style w:type="table" w:customStyle="1" w:styleId="Style10">
    <w:name w:val="_Style 10"/>
    <w:basedOn w:val="TableNormal"/>
    <w:qFormat/>
    <w:rsid w:val="005B5FEF"/>
    <w:rPr>
      <w:rFonts w:ascii="Arial" w:eastAsia="Arial" w:hAnsi="Arial" w:cs="Arial"/>
      <w:sz w:val="20"/>
      <w:szCs w:val="20"/>
      <w:lang w:eastAsia="en-IN" w:bidi="or-IN"/>
    </w:rPr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fontstyle01">
    <w:name w:val="fontstyle01"/>
    <w:basedOn w:val="DefaultParagraphFont"/>
    <w:rsid w:val="005B5FEF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5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KIIT Deemed to be University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79</Words>
  <Characters>454</Characters>
  <Application>Microsoft Office Word</Application>
  <DocSecurity>0</DocSecurity>
  <Lines>3</Lines>
  <Paragraphs>1</Paragraphs>
  <ScaleCrop>false</ScaleCrop>
  <Company>School of electronics engineering,</Company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record Communication engineering lab (ec 2094) AUTUMN 2020</dc:title>
  <dc:subject/>
  <dc:creator>Write Your Name (Roll Number)  (Section)</dc:creator>
  <cp:keywords/>
  <dc:description/>
  <cp:lastModifiedBy>Debagnik Kar</cp:lastModifiedBy>
  <cp:revision>9</cp:revision>
  <dcterms:created xsi:type="dcterms:W3CDTF">2020-08-10T10:19:00Z</dcterms:created>
  <dcterms:modified xsi:type="dcterms:W3CDTF">2020-10-06T07:31:00Z</dcterms:modified>
</cp:coreProperties>
</file>